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Яковлева Дарья 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7666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7666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68642"/>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68642"/>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62279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62279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16055"/>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16055"/>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49818"/>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49818"/>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18288"/>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18288"/>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42079"/>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42079"/>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19033"/>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19033"/>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16217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16217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372824"/>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372824"/>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Яковлева Дарья Сергеевна</dc:creator>
  <dc:language>ru-RU</dc:language>
  <cp:keywords/>
  <dcterms:created xsi:type="dcterms:W3CDTF">2025-02-27T07:12:36Z</dcterms:created>
  <dcterms:modified xsi:type="dcterms:W3CDTF">2025-02-27T07: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